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Summary of [Post</w:t>
      </w:r>
      <w:proofErr w:type="gramStart"/>
      <w:r>
        <w:rPr>
          <w:sz w:val="22"/>
        </w:rPr>
        <w:t>123][</w:t>
      </w:r>
      <w:proofErr w:type="gramEnd"/>
      <w:r>
        <w:rPr>
          <w:sz w:val="22"/>
        </w:rPr>
        <w:t xml:space="preserve">406][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Heading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 xml:space="preserve">s is for the following email </w:t>
      </w:r>
      <w:r>
        <w:rPr>
          <w:lang w:eastAsia="ko-KR"/>
        </w:rPr>
        <w:t>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w:t>
      </w:r>
      <w:proofErr w:type="gramStart"/>
      <w:r>
        <w:t>123][</w:t>
      </w:r>
      <w:proofErr w:type="gramEnd"/>
      <w:r>
        <w:t>406][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 xml:space="preserve">FFS issue “FFS impact on SRAP header”, e.g., how to reflect the two local IDs in </w:t>
      </w:r>
      <w:r>
        <w:rPr>
          <w:rFonts w:eastAsiaTheme="minorEastAsia"/>
        </w:rPr>
        <w:t>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3A879D03" w14:textId="77777777" w:rsidR="009923BC" w:rsidRDefault="00802C60">
      <w:pPr>
        <w:pStyle w:val="EmailDiscussion2"/>
      </w:pPr>
      <w:r>
        <w:tab/>
        <w:t>Intended outcome: Report to next meeting</w:t>
      </w:r>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Heading1"/>
      </w:pPr>
      <w:r>
        <w:t>Discussion</w:t>
      </w:r>
    </w:p>
    <w:p w14:paraId="4B6429B1" w14:textId="77777777" w:rsidR="009923BC" w:rsidRDefault="00802C60">
      <w:pPr>
        <w:pStyle w:val="Heading2"/>
      </w:pPr>
      <w:r>
        <w:t>FFS impact on SRAP header</w:t>
      </w:r>
    </w:p>
    <w:p w14:paraId="5CA03BB3" w14:textId="77777777" w:rsidR="009923BC" w:rsidRDefault="00802C60">
      <w:r>
        <w:rPr>
          <w:rFonts w:hint="eastAsia"/>
        </w:rPr>
        <w:t>W</w:t>
      </w:r>
      <w:r>
        <w:t>e hav</w:t>
      </w:r>
      <w:r>
        <w:t>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w:t>
      </w:r>
      <w:r>
        <w:rPr>
          <w:rFonts w:eastAsia="MS Mincho"/>
          <w:szCs w:val="24"/>
          <w:lang w:eastAsia="en-GB"/>
        </w:rPr>
        <w:t xml:space="preserve">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 xml:space="preserve">n R17 U2N Relay, the UE ID in SRAP header for L2 U2N </w:t>
      </w:r>
      <w:r>
        <w:rPr>
          <w:bCs/>
        </w:rPr>
        <w:t>Remote UE is 8bits.</w:t>
      </w:r>
    </w:p>
    <w:tbl>
      <w:tblPr>
        <w:tblStyle w:val="TableGrid"/>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Q1-1a: Do you think</w:t>
      </w:r>
      <w:r>
        <w:rPr>
          <w:b/>
          <w:bCs/>
        </w:rPr>
        <w:t xml:space="preserve"> the UE ID size in R17 U2N Relay (i.e., 8 bits) can be reused in R18 U2U Relay for each particular UE (Source/</w:t>
      </w:r>
      <w:proofErr w:type="spellStart"/>
      <w:r>
        <w:rPr>
          <w:b/>
          <w:bCs/>
        </w:rPr>
        <w:t>Tagret</w:t>
      </w:r>
      <w:proofErr w:type="spellEnd"/>
      <w:r>
        <w:rPr>
          <w:b/>
          <w:bCs/>
        </w:rPr>
        <w:t xml:space="preserve">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w:t>
            </w:r>
            <w:r>
              <w:t xml:space="preserve">to agree with a 4-bit local ID. </w:t>
            </w:r>
          </w:p>
          <w:p w14:paraId="2961E1A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This also makes the size of SRAP header in R18 U2U is as same as R17 U2N relay case.</w:t>
            </w:r>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9923BC" w14:paraId="68881FA3" w14:textId="77777777">
        <w:tc>
          <w:tcPr>
            <w:tcW w:w="1769" w:type="dxa"/>
          </w:tcPr>
          <w:p w14:paraId="6E4797B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B94B5AD"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30A98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4932AD92" w14:textId="77777777" w:rsidR="009923BC" w:rsidRDefault="00802C60">
      <w:pPr>
        <w:spacing w:beforeLines="50" w:before="120"/>
        <w:rPr>
          <w:bCs/>
        </w:rPr>
      </w:pPr>
      <w:r>
        <w:rPr>
          <w:rFonts w:hint="eastAsia"/>
          <w:bCs/>
        </w:rPr>
        <w:t>B</w:t>
      </w:r>
      <w:r>
        <w:rPr>
          <w:bCs/>
        </w:rPr>
        <w:t xml:space="preserve">esides the local ID, we have also discussed the bearer ID issue in RAN2 </w:t>
      </w:r>
      <w:r>
        <w:rPr>
          <w:bCs/>
        </w:rPr>
        <w:t>#123, which also has impacts on SRAP header, so the following question is to check companies view on the Bearer ID size in R18 U2U Relay UE. In R17 U2N Relay, the Bearer ID in SRAP header is 5bis.</w:t>
      </w:r>
    </w:p>
    <w:tbl>
      <w:tblPr>
        <w:tblStyle w:val="TableGrid"/>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9" w:name="_Toc23240535"/>
            <w:bookmarkStart w:id="10" w:name="_Toc139052840"/>
            <w:r>
              <w:rPr>
                <w:rFonts w:eastAsia="等线"/>
                <w:sz w:val="28"/>
                <w:szCs w:val="20"/>
                <w:lang w:eastAsia="en-US"/>
              </w:rPr>
              <w:t>6.3.</w:t>
            </w:r>
            <w:r>
              <w:rPr>
                <w:rFonts w:eastAsia="等线"/>
                <w:sz w:val="28"/>
                <w:szCs w:val="20"/>
              </w:rPr>
              <w:t>3</w:t>
            </w:r>
            <w:r>
              <w:rPr>
                <w:rFonts w:eastAsia="等线"/>
                <w:sz w:val="28"/>
                <w:szCs w:val="20"/>
                <w:lang w:eastAsia="en-US"/>
              </w:rPr>
              <w:tab/>
            </w:r>
            <w:bookmarkEnd w:id="9"/>
            <w:r>
              <w:rPr>
                <w:rFonts w:eastAsia="等线"/>
                <w:sz w:val="28"/>
                <w:szCs w:val="20"/>
              </w:rPr>
              <w:t>BEARER ID</w:t>
            </w:r>
            <w:bookmarkEnd w:id="10"/>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This field carries </w:t>
            </w:r>
            <w:proofErr w:type="spellStart"/>
            <w:r>
              <w:rPr>
                <w:rFonts w:ascii="Times New Roman" w:eastAsia="等线" w:hAnsi="Times New Roman"/>
                <w:szCs w:val="20"/>
              </w:rPr>
              <w:t>Uu</w:t>
            </w:r>
            <w:proofErr w:type="spellEnd"/>
            <w:r>
              <w:rPr>
                <w:rFonts w:ascii="Times New Roman" w:eastAsia="等线" w:hAnsi="Times New Roman"/>
                <w:szCs w:val="20"/>
              </w:rPr>
              <w:t xml:space="preserve"> radio</w:t>
            </w:r>
            <w:r>
              <w:rPr>
                <w:rFonts w:ascii="Times New Roman" w:eastAsia="等线" w:hAnsi="Times New Roman"/>
                <w:szCs w:val="20"/>
              </w:rPr>
              <w:t xml:space="preserve">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w:t>
            </w:r>
            <w:r>
              <w:rPr>
                <w:rFonts w:hint="eastAsia"/>
                <w:lang w:val="en-US"/>
              </w:rPr>
              <w:t>use</w:t>
            </w:r>
            <w:r>
              <w:rPr>
                <w:rFonts w:hint="eastAsia"/>
                <w:lang w:val="en-US"/>
              </w:rPr>
              <w:t xml:space="preserve"> the </w:t>
            </w:r>
            <w:r>
              <w:rPr>
                <w:rFonts w:hint="eastAsia"/>
                <w:lang w:val="en-US"/>
              </w:rPr>
              <w:t xml:space="preserve">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n previous meetings, there was already conclusions to use</w:t>
            </w:r>
            <w:r>
              <w:t xml:space="preserve"> SLRB-PC5-ConfigIndex as </w:t>
            </w:r>
            <w:r>
              <w:rPr>
                <w:rFonts w:hint="eastAsia"/>
                <w:lang w:val="en-US"/>
              </w:rPr>
              <w:t xml:space="preserve">E2E </w:t>
            </w:r>
            <w:r>
              <w:t xml:space="preserve">BEARER </w:t>
            </w:r>
            <w:proofErr w:type="gramStart"/>
            <w:r>
              <w:t>ID</w:t>
            </w:r>
            <w:r w:rsidR="00760F3A">
              <w:t>(</w:t>
            </w:r>
            <w:proofErr w:type="gramEnd"/>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ListParagraph"/>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proofErr w:type="gramStart"/>
            <w:r w:rsidRPr="00760F3A">
              <w:t>We</w:t>
            </w:r>
            <w:proofErr w:type="gramEnd"/>
            <w:r w:rsidRPr="00760F3A">
              <w:t xml:space="preserve"> prefer to use SLRB-PC5-ConfigIndex as </w:t>
            </w:r>
            <w:r w:rsidRPr="00760F3A">
              <w:rPr>
                <w:rFonts w:hint="eastAsia"/>
                <w:lang w:val="en-US"/>
              </w:rPr>
              <w:t xml:space="preserve">the </w:t>
            </w:r>
            <w:r w:rsidRPr="00760F3A">
              <w:rPr>
                <w:rFonts w:hint="eastAsia"/>
                <w:lang w:val="en-US"/>
              </w:rPr>
              <w:t>E2E B</w:t>
            </w:r>
            <w:proofErr w:type="spellStart"/>
            <w:r w:rsidRPr="00760F3A">
              <w:t>earer</w:t>
            </w:r>
            <w:proofErr w:type="spellEnd"/>
            <w:r w:rsidRPr="00760F3A">
              <w:t xml:space="preserve">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 xml:space="preserve">existing RRC </w:t>
            </w:r>
            <w:proofErr w:type="gramStart"/>
            <w:r w:rsidR="00802C60">
              <w:t>specification</w:t>
            </w:r>
            <w:r>
              <w:t>,</w:t>
            </w:r>
            <w:r w:rsidR="00802C60">
              <w:rPr>
                <w:rFonts w:hint="eastAsia"/>
                <w:lang w:val="en-US"/>
              </w:rPr>
              <w:t>i.e.</w:t>
            </w:r>
            <w:proofErr w:type="gramEnd"/>
            <w:r w:rsidR="00802C60">
              <w:rPr>
                <w:rFonts w:hint="eastAsia"/>
                <w:lang w:val="en-US"/>
              </w:rPr>
              <w:t xml:space="preserve">, equals to </w:t>
            </w:r>
            <w:r w:rsidR="00802C60" w:rsidRPr="00760F3A">
              <w:rPr>
                <w:rFonts w:hint="eastAsia"/>
                <w:i/>
                <w:lang w:val="en-US"/>
              </w:rPr>
              <w:t>maxNrofSLRB-r1</w:t>
            </w:r>
            <w:r w:rsidR="00802C60" w:rsidRPr="00760F3A">
              <w:rPr>
                <w:rFonts w:hint="eastAsia"/>
                <w:i/>
                <w:lang w:val="en-US"/>
              </w:rPr>
              <w:t>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SLRB-Config-r</w:t>
            </w:r>
            <w:proofErr w:type="gramStart"/>
            <w:r>
              <w:rPr>
                <w:rFonts w:ascii="Courier New" w:eastAsia="Times New Roman" w:hAnsi="Courier New" w:cs="Times New Roman"/>
                <w:sz w:val="16"/>
                <w:szCs w:val="20"/>
                <w:lang w:bidi="ar"/>
              </w:rPr>
              <w:t>16::</w:t>
            </w:r>
            <w:proofErr w:type="gram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highlight w:val="yellow"/>
              </w:rPr>
            </w:pPr>
            <w:r>
              <w:rPr>
                <w:rFonts w:ascii="Courier New" w:eastAsia="Times New Roman" w:hAnsi="Courier New" w:cs="Times New Roman"/>
                <w:sz w:val="16"/>
                <w:szCs w:val="20"/>
                <w:lang w:bidi="ar"/>
              </w:rPr>
              <w:t xml:space="preserve">    </w:t>
            </w:r>
            <w:r w:rsidRPr="00E05FE3">
              <w:rPr>
                <w:rFonts w:ascii="Courier New" w:eastAsia="等线"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proofErr w:type="spellStart"/>
            <w:r w:rsidRPr="00E05FE3">
              <w:rPr>
                <w:rFonts w:ascii="Courier New" w:eastAsia="等线" w:hAnsi="Courier New" w:cs="Times New Roman"/>
                <w:sz w:val="16"/>
                <w:szCs w:val="20"/>
                <w:highlight w:val="yellow"/>
                <w:lang w:bidi="ar"/>
              </w:rPr>
              <w:t>SLRB-PC5-ConfigIndex-r16</w:t>
            </w:r>
            <w:proofErr w:type="spellEnd"/>
            <w:r w:rsidRPr="00E05FE3">
              <w:rPr>
                <w:rFonts w:ascii="Courier New" w:eastAsia="等线" w:hAnsi="Courier New" w:cs="Times New Roman"/>
                <w:sz w:val="16"/>
                <w:szCs w:val="20"/>
                <w:highlight w:val="yellow"/>
                <w:lang w:bidi="ar"/>
              </w:rPr>
              <w:t>,</w:t>
            </w:r>
          </w:p>
          <w:p w14:paraId="2E89A080"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xml:space="preserve">-- Need </w:t>
            </w:r>
            <w:r>
              <w:rPr>
                <w:rFonts w:ascii="Courier New" w:eastAsia="Times New Roman" w:hAnsi="Courier New" w:cs="Times New Roman"/>
                <w:color w:val="808080"/>
                <w:sz w:val="16"/>
                <w:szCs w:val="20"/>
                <w:lang w:bidi="ar"/>
              </w:rPr>
              <w:t>M</w:t>
            </w:r>
          </w:p>
          <w:p w14:paraId="70DF250A"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 xml:space="preserve">    ...</w:t>
            </w:r>
          </w:p>
          <w:p w14:paraId="54BB5212" w14:textId="0F0DE73E" w:rsidR="009923BC" w:rsidRPr="00760F3A"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314850AF" w14:textId="77777777" w:rsidR="009923BC" w:rsidRPr="00E05FE3"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等线"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r</w:t>
            </w:r>
            <w:proofErr w:type="gramStart"/>
            <w:r w:rsidRPr="00E05FE3">
              <w:rPr>
                <w:rFonts w:ascii="Courier New" w:eastAsia="Times New Roman" w:hAnsi="Courier New" w:cs="Times New Roman"/>
                <w:sz w:val="16"/>
                <w:szCs w:val="20"/>
                <w:highlight w:val="yellow"/>
                <w:lang w:bidi="ar"/>
              </w:rPr>
              <w:t>16 ::=</w:t>
            </w:r>
            <w:proofErr w:type="gramEnd"/>
            <w:r w:rsidRPr="00E05FE3">
              <w:rPr>
                <w:rFonts w:ascii="Courier New" w:eastAsia="Times New Roman" w:hAnsi="Courier New" w:cs="Times New Roman"/>
                <w:sz w:val="16"/>
                <w:szCs w:val="20"/>
                <w:highlight w:val="yellow"/>
                <w:lang w:bidi="ar"/>
              </w:rPr>
              <w:t xml:space="preserve">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proofErr w:type="gramStart"/>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w:t>
            </w:r>
            <w:proofErr w:type="gramEnd"/>
            <w:r w:rsidRPr="00E05FE3">
              <w:rPr>
                <w:rFonts w:ascii="Courier New" w:eastAsia="Times New Roman" w:hAnsi="Courier New" w:cs="Times New Roman"/>
                <w:sz w:val="16"/>
                <w:szCs w:val="20"/>
                <w:highlight w:val="yellow"/>
                <w:lang w:bidi="ar"/>
              </w:rPr>
              <w:t xml:space="preserve"> 512     </w:t>
            </w:r>
            <w:r w:rsidRPr="00E05FE3">
              <w:rPr>
                <w:rFonts w:ascii="Courier New" w:eastAsia="Times New Roman" w:hAnsi="Courier New" w:cs="Times New Roman"/>
                <w:color w:val="808080"/>
                <w:sz w:val="16"/>
                <w:szCs w:val="20"/>
                <w:highlight w:val="yellow"/>
                <w:lang w:bidi="ar"/>
              </w:rPr>
              <w:t xml:space="preserve">-- Maximum number of radio bearer for NR </w:t>
            </w:r>
            <w:proofErr w:type="spellStart"/>
            <w:r w:rsidRPr="00E05FE3">
              <w:rPr>
                <w:rFonts w:ascii="Courier New" w:eastAsia="Times New Roman" w:hAnsi="Courier New" w:cs="Times New Roman"/>
                <w:color w:val="808080"/>
                <w:sz w:val="16"/>
                <w:szCs w:val="20"/>
                <w:highlight w:val="yellow"/>
                <w:lang w:bidi="ar"/>
              </w:rPr>
              <w:t>sidelink</w:t>
            </w:r>
            <w:proofErr w:type="spellEnd"/>
            <w:r w:rsidRPr="00E05FE3">
              <w:rPr>
                <w:rFonts w:ascii="Courier New" w:eastAsia="Times New Roman" w:hAnsi="Courier New" w:cs="Times New Roman"/>
                <w:color w:val="808080"/>
                <w:sz w:val="16"/>
                <w:szCs w:val="20"/>
                <w:highlight w:val="yellow"/>
                <w:lang w:bidi="ar"/>
              </w:rPr>
              <w:t xml:space="preserve">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5554BE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009296AB" w14:textId="77777777" w:rsidR="009923BC" w:rsidRDefault="00802C60">
      <w:pPr>
        <w:pStyle w:val="Heading2"/>
      </w:pPr>
      <w:r>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xml:space="preserve">, relay UE should assign the UE ID to each </w:t>
            </w:r>
            <w:r>
              <w:t>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26BA8927" w14:textId="77777777" w:rsidR="009923BC" w:rsidRDefault="00802C60">
      <w:pPr>
        <w:spacing w:beforeLines="50" w:before="120"/>
      </w:pPr>
      <w:r>
        <w:t xml:space="preserve">As implemented in the RRC Running CR of U2U Relay, there is SRAP configuration for the E2E SL-SRBs, which </w:t>
      </w:r>
      <w:r>
        <w:t>means the local ID has to be allocated before E2E SL-SRBs transmission.</w:t>
      </w:r>
    </w:p>
    <w:p w14:paraId="5D2C749C" w14:textId="77777777" w:rsidR="009923BC" w:rsidRDefault="00802C60">
      <w:pPr>
        <w:spacing w:beforeLines="50" w:before="120"/>
        <w:rPr>
          <w:b/>
          <w:bCs/>
        </w:rPr>
      </w:pPr>
      <w:r>
        <w:rPr>
          <w:b/>
          <w:bCs/>
        </w:rPr>
        <w:lastRenderedPageBreak/>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TableGrid"/>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 xml:space="preserve">s stated above, otherwise, E2E SL-SRB message, </w:t>
            </w:r>
            <w:r>
              <w:t>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39FD8F2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agreed that SRAP local ID assignment happens before E2E SL-SRB message. But one FFS point is whether the target local ID is also shared with source remote UE in the assignm</w:t>
            </w:r>
            <w:r>
              <w:t xml:space="preserve">ent signalling from the relay UE, and if yes, how this is associated to “target remote” in a AS-layer w/o linking the ID to “User Info ID” defined in </w:t>
            </w:r>
            <w:proofErr w:type="spellStart"/>
            <w:r>
              <w:t>ProSe</w:t>
            </w:r>
            <w:proofErr w:type="spellEnd"/>
            <w:r>
              <w:t xml:space="preserve"> layer.</w:t>
            </w:r>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54971531" w14:textId="77777777" w:rsidR="009923BC" w:rsidRDefault="00802C60">
      <w:pPr>
        <w:spacing w:before="120"/>
      </w:pPr>
      <w:r>
        <w:rPr>
          <w:rFonts w:hint="eastAsia"/>
        </w:rPr>
        <w:t>A</w:t>
      </w:r>
      <w:r>
        <w:t xml:space="preserve">nother issue </w:t>
      </w:r>
      <w:proofErr w:type="gramStart"/>
      <w:r>
        <w:t>need</w:t>
      </w:r>
      <w:proofErr w:type="gramEnd"/>
      <w:r>
        <w:t xml:space="preserve"> to be discussed is what message can be used to indicate the </w:t>
      </w:r>
      <w:r>
        <w:t>allocated local ID from relay UE to remote UE, either a new signalling is to be defined or to reuse the old signalling,</w:t>
      </w:r>
    </w:p>
    <w:p w14:paraId="4314CE85" w14:textId="77777777" w:rsidR="009923BC" w:rsidRDefault="00802C60">
      <w:pPr>
        <w:pStyle w:val="ListParagraph"/>
        <w:numPr>
          <w:ilvl w:val="0"/>
          <w:numId w:val="15"/>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w:t>
      </w:r>
      <w:r>
        <w:t xml:space="preserve"> legacy principle;</w:t>
      </w:r>
    </w:p>
    <w:p w14:paraId="1043965E" w14:textId="77777777" w:rsidR="009923BC" w:rsidRDefault="00802C60">
      <w:pPr>
        <w:pStyle w:val="ListParagraph"/>
        <w:numPr>
          <w:ilvl w:val="0"/>
          <w:numId w:val="15"/>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er new signalling is to be defined.</w:t>
      </w:r>
    </w:p>
    <w:p w14:paraId="0BEC43A8" w14:textId="77777777" w:rsidR="009923BC" w:rsidRDefault="00802C60">
      <w:pPr>
        <w:spacing w:beforeLines="50" w:before="120"/>
      </w:pPr>
      <w:r>
        <w:t>The following question is to check companies view on the signalling from relay UE to remote UE to indicate the alloca</w:t>
      </w:r>
      <w:r>
        <w:t>ted local ID:</w:t>
      </w:r>
    </w:p>
    <w:p w14:paraId="01EC3DA8" w14:textId="77777777" w:rsidR="009923BC" w:rsidRDefault="00802C60">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PC5-RRC signalling to be used to indicate the local ID from relay UE to remote UE?</w:t>
      </w:r>
    </w:p>
    <w:p w14:paraId="5F05FD4B" w14:textId="77777777" w:rsidR="009923BC" w:rsidRDefault="00802C60">
      <w:pPr>
        <w:pStyle w:val="ListParagraph"/>
        <w:numPr>
          <w:ilvl w:val="0"/>
          <w:numId w:val="19"/>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03D306FC" w14:textId="77777777" w:rsidR="009923BC" w:rsidRDefault="00802C60">
      <w:pPr>
        <w:pStyle w:val="ListParagraph"/>
        <w:numPr>
          <w:ilvl w:val="0"/>
          <w:numId w:val="19"/>
        </w:numPr>
        <w:spacing w:beforeLines="50" w:before="120"/>
        <w:rPr>
          <w:b/>
          <w:bCs/>
        </w:rPr>
      </w:pPr>
      <w:r>
        <w:rPr>
          <w:b/>
          <w:bCs/>
        </w:rPr>
        <w:t>Option-2: new PC5-RRC signalling.</w:t>
      </w:r>
    </w:p>
    <w:tbl>
      <w:tblPr>
        <w:tblStyle w:val="TableGrid"/>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w:t>
            </w:r>
            <w:r>
              <w:t>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signalling and a one-way message is sufficient. If we use </w:t>
            </w:r>
            <w:proofErr w:type="spellStart"/>
            <w:r>
              <w:t>RRCReconfigurationSidelink</w:t>
            </w:r>
            <w:proofErr w:type="spellEnd"/>
            <w:r>
              <w:t>,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w:t>
            </w:r>
            <w:proofErr w:type="spellStart"/>
            <w:r>
              <w:t>RRCReconfigurationSidelink</w:t>
            </w:r>
            <w:proofErr w:type="spellEnd"/>
            <w:r>
              <w:t xml:space="preserve">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bl>
    <w:p w14:paraId="4250561E" w14:textId="77777777" w:rsidR="009923BC" w:rsidRDefault="009923BC"/>
    <w:p w14:paraId="1F048FEC" w14:textId="77777777" w:rsidR="009923BC" w:rsidRDefault="00802C60">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11" w:name="_Hlk144720117"/>
            <w:r>
              <w:t>R2-2307932</w:t>
            </w:r>
            <w:bookmarkEnd w:id="1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Proposal 12: Even if the</w:t>
            </w:r>
            <w:r>
              <w:t xml:space="preserv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he collision of ID allocation of local ID issue is proposed to be discussed</w:t>
      </w:r>
      <w:r>
        <w:t xml:space="preserve">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lastRenderedPageBreak/>
        <w:t xml:space="preserve">The following question is to check companies </w:t>
      </w:r>
      <w:r>
        <w:t>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TableGrid"/>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w:t>
            </w:r>
            <w:r>
              <w:t>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w:t>
            </w:r>
            <w:r>
              <w:t>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w:t>
            </w:r>
            <w:r>
              <w:t xml:space="preserve">by the relay UE in the U2U network managed by this relay ID. In case when </w:t>
            </w:r>
            <w:r>
              <w:rPr>
                <w:rFonts w:hint="eastAsia"/>
              </w:rPr>
              <w:t>cert</w:t>
            </w:r>
            <w:r>
              <w:t xml:space="preserve">ain node (relay UE/remote UE) is in two single-hop U2U networks, the L2 ID can be used to identify the SRAP PDU </w:t>
            </w:r>
            <w:r>
              <w:t xml:space="preserve">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w:t>
            </w:r>
            <w:r>
              <w:t xml:space="preserve">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w:t>
            </w:r>
            <w:r>
              <w:t xml:space="preserve">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w:t>
            </w:r>
            <w:r>
              <w:t xml:space="preserve">sed on the non-collided ID within the </w:t>
            </w:r>
            <w:proofErr w:type="spellStart"/>
            <w:r>
              <w:t>src</w:t>
            </w:r>
            <w:proofErr w:type="spellEnd"/>
            <w:r>
              <w:t xml:space="preserve"> ID and </w:t>
            </w:r>
            <w:proofErr w:type="spellStart"/>
            <w:r>
              <w:t>dst</w:t>
            </w:r>
            <w:proofErr w:type="spellEnd"/>
            <w:r>
              <w:t xml:space="preserve"> ID.</w:t>
            </w:r>
            <w:bookmarkStart w:id="12" w:name="_GoBack"/>
            <w:bookmarkEnd w:id="12"/>
          </w:p>
        </w:tc>
      </w:tr>
    </w:tbl>
    <w:p w14:paraId="358C765A" w14:textId="77777777" w:rsidR="009923BC" w:rsidRDefault="009923BC">
      <w:pPr>
        <w:spacing w:beforeLines="50" w:before="120"/>
      </w:pPr>
    </w:p>
    <w:p w14:paraId="68A5361B" w14:textId="77777777" w:rsidR="009923BC" w:rsidRDefault="00802C60">
      <w:pPr>
        <w:pStyle w:val="Heading2"/>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r>
        <w:rPr>
          <w:b/>
          <w:bCs/>
        </w:rPr>
        <w:t>)</w:t>
      </w:r>
    </w:p>
    <w:tbl>
      <w:tblPr>
        <w:tblStyle w:val="TableGrid"/>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13" w:name="_Toc144133462"/>
      <w:r>
        <w:t>Xxx.</w:t>
      </w:r>
      <w:bookmarkEnd w:id="13"/>
    </w:p>
    <w:p w14:paraId="79413D38" w14:textId="77777777" w:rsidR="009923BC" w:rsidRDefault="009923BC"/>
    <w:p w14:paraId="56D67B6A" w14:textId="77777777" w:rsidR="009923BC" w:rsidRDefault="00802C60">
      <w:pPr>
        <w:pStyle w:val="Heading1"/>
      </w:pPr>
      <w:r>
        <w:t>Conclusion</w:t>
      </w:r>
    </w:p>
    <w:p w14:paraId="7D4964E6" w14:textId="77777777" w:rsidR="009923BC" w:rsidRDefault="00802C60">
      <w:r>
        <w:t>We have the following proposals:</w:t>
      </w:r>
    </w:p>
    <w:p w14:paraId="03B0D221" w14:textId="77777777" w:rsidR="009923BC" w:rsidRDefault="00802C60">
      <w:pPr>
        <w:pStyle w:val="TOC1"/>
        <w:rPr>
          <w:rFonts w:asciiTheme="minorHAnsi" w:eastAsiaTheme="minorEastAsia" w:hAnsiTheme="minorHAnsi" w:cstheme="minorBidi"/>
          <w:b w:val="0"/>
          <w:kern w:val="2"/>
          <w:sz w:val="21"/>
          <w14:ligatures w14:val="standardContextual"/>
        </w:rPr>
      </w:pPr>
      <w:r>
        <w:lastRenderedPageBreak/>
        <w:fldChar w:fldCharType="begin"/>
      </w:r>
      <w:r>
        <w:instrText xml:space="preserve"> TOC \n \h \z \t "Proposal,1" </w:instrText>
      </w:r>
      <w:r>
        <w:fldChar w:fldCharType="separate"/>
      </w:r>
      <w:hyperlink w:anchor="_Toc144133462" w:history="1">
        <w:r>
          <w:rPr>
            <w:rStyle w:val="Hyperlink"/>
          </w:rPr>
          <w:t>Proposal 1</w:t>
        </w:r>
        <w:r>
          <w:rPr>
            <w:rFonts w:asciiTheme="minorHAnsi" w:eastAsiaTheme="minorEastAsia" w:hAnsiTheme="minorHAnsi" w:cstheme="minorBidi"/>
            <w:b w:val="0"/>
            <w:kern w:val="2"/>
            <w:sz w:val="21"/>
            <w14:ligatures w14:val="standardContextual"/>
          </w:rPr>
          <w:tab/>
        </w:r>
        <w:r>
          <w:rPr>
            <w:rStyle w:val="Hyperlink"/>
          </w:rPr>
          <w:t>Xxx.</w:t>
        </w:r>
      </w:hyperlink>
    </w:p>
    <w:p w14:paraId="3179F828" w14:textId="77777777" w:rsidR="009923BC" w:rsidRDefault="00802C60">
      <w:pPr>
        <w:rPr>
          <w:rFonts w:ascii="等线" w:eastAsia="等线" w:hAnsi="等线" w:cs="等线"/>
          <w:b/>
          <w:sz w:val="22"/>
        </w:rPr>
      </w:pPr>
      <w:r>
        <w:fldChar w:fldCharType="end"/>
      </w:r>
    </w:p>
    <w:p w14:paraId="2F31EAE7" w14:textId="77777777" w:rsidR="009923BC" w:rsidRDefault="009923BC">
      <w:bookmarkStart w:id="14" w:name="_In-sequence_SDU_delivery"/>
      <w:bookmarkEnd w:id="14"/>
    </w:p>
    <w:p w14:paraId="290D67A0" w14:textId="77777777" w:rsidR="009923BC" w:rsidRDefault="00802C60">
      <w:pPr>
        <w:pStyle w:val="Heading1"/>
      </w:pPr>
      <w:r>
        <w:rPr>
          <w:rFonts w:hint="eastAsia"/>
        </w:rPr>
        <w:t>R</w:t>
      </w:r>
      <w:r>
        <w:t>eference</w:t>
      </w:r>
    </w:p>
    <w:p w14:paraId="024D3873" w14:textId="77777777" w:rsidR="009923BC" w:rsidRDefault="00802C60">
      <w:pPr>
        <w:pStyle w:val="ListParagraph"/>
        <w:numPr>
          <w:ilvl w:val="0"/>
          <w:numId w:val="20"/>
        </w:numPr>
      </w:pPr>
      <w:r>
        <w:t>R2-2307233</w:t>
      </w:r>
      <w:r>
        <w:tab/>
        <w:t>Discussion on U2U relay</w:t>
      </w:r>
      <w:r>
        <w:tab/>
        <w:t>OPPO</w:t>
      </w:r>
      <w:r>
        <w:tab/>
        <w:t>discussion</w:t>
      </w:r>
      <w:r>
        <w:tab/>
        <w:t>Rel-18</w:t>
      </w:r>
      <w:r>
        <w:tab/>
      </w:r>
      <w:proofErr w:type="spellStart"/>
      <w:r>
        <w:t>NR_SL_relay_enh</w:t>
      </w:r>
      <w:proofErr w:type="spellEnd"/>
      <w:r>
        <w:t>-Core</w:t>
      </w:r>
    </w:p>
    <w:p w14:paraId="677B46A7" w14:textId="77777777" w:rsidR="009923BC" w:rsidRDefault="00802C60">
      <w:pPr>
        <w:pStyle w:val="ListParagraph"/>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14:paraId="7F525B52" w14:textId="77777777" w:rsidR="009923BC" w:rsidRDefault="00802C60">
      <w:pPr>
        <w:pStyle w:val="ListParagraph"/>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14:paraId="158643CA" w14:textId="77777777" w:rsidR="009923BC" w:rsidRDefault="00802C60">
      <w:pPr>
        <w:pStyle w:val="ListParagraph"/>
        <w:numPr>
          <w:ilvl w:val="0"/>
          <w:numId w:val="20"/>
        </w:numPr>
      </w:pPr>
      <w:r>
        <w:t>R2-2308952</w:t>
      </w:r>
      <w:r>
        <w:tab/>
        <w:t>Discussion on U2U relay</w:t>
      </w:r>
      <w:r>
        <w:tab/>
        <w:t>Sharp</w:t>
      </w:r>
      <w:r>
        <w:tab/>
        <w:t>disc</w:t>
      </w:r>
      <w:r>
        <w:t>ussion</w:t>
      </w:r>
      <w:r>
        <w:tab/>
        <w:t>Rel-18</w:t>
      </w:r>
      <w:r>
        <w:tab/>
      </w:r>
      <w:proofErr w:type="spellStart"/>
      <w:r>
        <w:t>NR_SL_relay_enh</w:t>
      </w:r>
      <w:proofErr w:type="spellEnd"/>
      <w:r>
        <w:t>-Core</w:t>
      </w:r>
    </w:p>
    <w:p w14:paraId="5AE35E8B" w14:textId="77777777" w:rsidR="009923BC" w:rsidRDefault="00802C60">
      <w:pPr>
        <w:pStyle w:val="ListParagraph"/>
        <w:numPr>
          <w:ilvl w:val="0"/>
          <w:numId w:val="20"/>
        </w:numPr>
      </w:pPr>
      <w:r>
        <w:t>R2-2307548</w:t>
      </w:r>
      <w:r>
        <w:tab/>
        <w:t>Discussion on the remaining issues of L2 U2U relaying</w:t>
      </w:r>
      <w:r>
        <w:tab/>
        <w:t>vivo</w:t>
      </w:r>
      <w:r>
        <w:tab/>
        <w:t>discussion</w:t>
      </w:r>
    </w:p>
    <w:p w14:paraId="5FAEE33F" w14:textId="77777777" w:rsidR="009923BC" w:rsidRDefault="00802C60">
      <w:pPr>
        <w:pStyle w:val="ListParagraph"/>
        <w:numPr>
          <w:ilvl w:val="0"/>
          <w:numId w:val="20"/>
        </w:numPr>
      </w:pPr>
      <w:r>
        <w:t>R2-2307551</w:t>
      </w:r>
      <w:r>
        <w:tab/>
        <w:t>Discussion on U2U Relay</w:t>
      </w:r>
      <w:r>
        <w:tab/>
        <w:t>CATT</w:t>
      </w:r>
      <w:r>
        <w:tab/>
        <w:t>discussion</w:t>
      </w:r>
      <w:r>
        <w:tab/>
        <w:t>Rel-18</w:t>
      </w:r>
      <w:r>
        <w:tab/>
      </w:r>
      <w:proofErr w:type="spellStart"/>
      <w:r>
        <w:t>NR_SL_relay_enh</w:t>
      </w:r>
      <w:proofErr w:type="spellEnd"/>
      <w:r>
        <w:t>-Core</w:t>
      </w:r>
    </w:p>
    <w:p w14:paraId="5350BF2D" w14:textId="77777777" w:rsidR="009923BC" w:rsidRDefault="00802C60">
      <w:pPr>
        <w:pStyle w:val="ListParagraph"/>
        <w:numPr>
          <w:ilvl w:val="0"/>
          <w:numId w:val="20"/>
        </w:numPr>
      </w:pPr>
      <w:r>
        <w:t>R2-2307641</w:t>
      </w:r>
      <w:r>
        <w:tab/>
        <w:t>U2U Relay selection reselection, SRAP design</w:t>
      </w:r>
      <w:r>
        <w:tab/>
      </w:r>
      <w:r>
        <w:t>Beijing Xiaomi Mobile Software</w:t>
      </w:r>
      <w:r>
        <w:tab/>
        <w:t>discussion</w:t>
      </w:r>
      <w:r>
        <w:tab/>
        <w:t>Rel-18</w:t>
      </w:r>
      <w:r>
        <w:tab/>
      </w:r>
      <w:proofErr w:type="spellStart"/>
      <w:r>
        <w:t>NR_SL_relay_enh</w:t>
      </w:r>
      <w:proofErr w:type="spellEnd"/>
      <w:r>
        <w:t>-Core</w:t>
      </w:r>
    </w:p>
    <w:p w14:paraId="5BC312A3" w14:textId="77777777" w:rsidR="009923BC" w:rsidRDefault="00802C60">
      <w:pPr>
        <w:pStyle w:val="ListParagraph"/>
        <w:numPr>
          <w:ilvl w:val="0"/>
          <w:numId w:val="20"/>
        </w:numPr>
      </w:pPr>
      <w:r>
        <w:t>R2-2307655</w:t>
      </w:r>
      <w:r>
        <w:tab/>
        <w:t>Discussion on using short ID in U2U relaying</w:t>
      </w:r>
      <w:r>
        <w:tab/>
        <w:t>Fraunhofer IIS, Fraunhofer HHI</w:t>
      </w:r>
      <w:r>
        <w:tab/>
        <w:t>discussion</w:t>
      </w:r>
      <w:r>
        <w:tab/>
        <w:t>Rel-18</w:t>
      </w:r>
      <w:r>
        <w:tab/>
      </w:r>
      <w:proofErr w:type="spellStart"/>
      <w:r>
        <w:t>NR_SL_relay_enh</w:t>
      </w:r>
      <w:proofErr w:type="spellEnd"/>
    </w:p>
    <w:p w14:paraId="65AEE9A1" w14:textId="77777777" w:rsidR="009923BC" w:rsidRDefault="00802C60">
      <w:pPr>
        <w:pStyle w:val="ListParagraph"/>
        <w:numPr>
          <w:ilvl w:val="0"/>
          <w:numId w:val="20"/>
        </w:numPr>
      </w:pPr>
      <w:r>
        <w:t>R2-2307716</w:t>
      </w:r>
      <w:r>
        <w:tab/>
        <w:t>Discussion on U2U relay</w:t>
      </w:r>
      <w:r>
        <w:tab/>
        <w:t>TCL</w:t>
      </w:r>
      <w:r>
        <w:tab/>
        <w:t>discussion</w:t>
      </w:r>
    </w:p>
    <w:p w14:paraId="0245AD58" w14:textId="77777777" w:rsidR="009923BC" w:rsidRDefault="00802C60">
      <w:pPr>
        <w:pStyle w:val="ListParagraph"/>
        <w:numPr>
          <w:ilvl w:val="0"/>
          <w:numId w:val="20"/>
        </w:numPr>
      </w:pPr>
      <w:r>
        <w:t>R2-2307732</w:t>
      </w:r>
      <w:r>
        <w:tab/>
        <w:t xml:space="preserve">QoS </w:t>
      </w:r>
      <w:r>
        <w:t>and bearer configuration for L2 U2U relaying</w:t>
      </w:r>
      <w:r>
        <w:tab/>
        <w:t>Samsung</w:t>
      </w:r>
      <w:r>
        <w:tab/>
        <w:t>discussion</w:t>
      </w:r>
      <w:r>
        <w:tab/>
        <w:t>Rel-18</w:t>
      </w:r>
      <w:r>
        <w:tab/>
      </w:r>
      <w:proofErr w:type="spellStart"/>
      <w:r>
        <w:t>NR_SL_relay_enh</w:t>
      </w:r>
      <w:proofErr w:type="spellEnd"/>
      <w:r>
        <w:t>-Core</w:t>
      </w:r>
    </w:p>
    <w:p w14:paraId="4617B301" w14:textId="77777777" w:rsidR="009923BC" w:rsidRDefault="00802C60">
      <w:pPr>
        <w:pStyle w:val="ListParagraph"/>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14:paraId="163B0363" w14:textId="77777777" w:rsidR="009923BC" w:rsidRDefault="00802C60">
      <w:pPr>
        <w:pStyle w:val="ListParagraph"/>
        <w:numPr>
          <w:ilvl w:val="0"/>
          <w:numId w:val="20"/>
        </w:numPr>
      </w:pPr>
      <w:r>
        <w:t>R2-2307743</w:t>
      </w:r>
      <w:r>
        <w:tab/>
      </w:r>
      <w:proofErr w:type="spellStart"/>
      <w:r>
        <w:t>gNB</w:t>
      </w:r>
      <w:proofErr w:type="spellEnd"/>
      <w:r>
        <w:t xml:space="preserve"> involvement and capability on U2U</w:t>
      </w:r>
      <w:r>
        <w:t xml:space="preserve"> relay</w:t>
      </w:r>
      <w:r>
        <w:tab/>
        <w:t>Qualcomm Incorporated</w:t>
      </w:r>
      <w:r>
        <w:tab/>
        <w:t>discussion</w:t>
      </w:r>
      <w:r>
        <w:tab/>
      </w:r>
      <w:proofErr w:type="spellStart"/>
      <w:r>
        <w:t>NR_SL_relay_enh</w:t>
      </w:r>
      <w:proofErr w:type="spellEnd"/>
      <w:r>
        <w:t>-Core</w:t>
      </w:r>
    </w:p>
    <w:p w14:paraId="70FDA529" w14:textId="77777777" w:rsidR="009923BC" w:rsidRDefault="00802C60">
      <w:pPr>
        <w:pStyle w:val="ListParagraph"/>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ListParagraph"/>
        <w:numPr>
          <w:ilvl w:val="0"/>
          <w:numId w:val="20"/>
        </w:numPr>
      </w:pPr>
      <w:r>
        <w:t>R2-2307855</w:t>
      </w:r>
      <w:r>
        <w:tab/>
        <w:t>Discussion on remaining issues on UE-to-UE Relay</w:t>
      </w:r>
      <w:r>
        <w:tab/>
        <w:t>Apple</w:t>
      </w:r>
      <w:r>
        <w:tab/>
        <w:t>discussion</w:t>
      </w:r>
      <w:r>
        <w:tab/>
        <w:t>Rel-18</w:t>
      </w:r>
    </w:p>
    <w:p w14:paraId="590E01C8" w14:textId="77777777" w:rsidR="009923BC" w:rsidRDefault="00802C60">
      <w:pPr>
        <w:pStyle w:val="ListParagraph"/>
        <w:numPr>
          <w:ilvl w:val="0"/>
          <w:numId w:val="20"/>
        </w:numPr>
      </w:pPr>
      <w:r>
        <w:t>R2-2307932</w:t>
      </w:r>
      <w:r>
        <w:tab/>
        <w:t>Control plane proce</w:t>
      </w:r>
      <w:r>
        <w:t>dure for U2U relay</w:t>
      </w:r>
      <w:r>
        <w:tab/>
        <w:t>LG Electronics Inc.</w:t>
      </w:r>
      <w:r>
        <w:tab/>
        <w:t>discussion</w:t>
      </w:r>
      <w:r>
        <w:tab/>
        <w:t>Rel-18</w:t>
      </w:r>
      <w:r>
        <w:tab/>
      </w:r>
      <w:proofErr w:type="spellStart"/>
      <w:r>
        <w:t>NR_SL_relay_enh</w:t>
      </w:r>
      <w:proofErr w:type="spellEnd"/>
      <w:r>
        <w:t>-Core</w:t>
      </w:r>
    </w:p>
    <w:p w14:paraId="09674275" w14:textId="77777777" w:rsidR="009923BC" w:rsidRDefault="00802C60">
      <w:pPr>
        <w:pStyle w:val="ListParagraph"/>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14:paraId="596D2C16" w14:textId="77777777" w:rsidR="009923BC" w:rsidRDefault="00802C60">
      <w:pPr>
        <w:pStyle w:val="ListParagraph"/>
        <w:numPr>
          <w:ilvl w:val="0"/>
          <w:numId w:val="20"/>
        </w:numPr>
      </w:pPr>
      <w:r>
        <w:t>R2-2307989</w:t>
      </w:r>
      <w:r>
        <w:tab/>
        <w:t>Discussion on L2 U2U relay</w:t>
      </w:r>
      <w:r>
        <w:tab/>
        <w:t>Lenovo</w:t>
      </w:r>
      <w:r>
        <w:tab/>
        <w:t>discussion</w:t>
      </w:r>
      <w:r>
        <w:tab/>
        <w:t>Rel-18</w:t>
      </w:r>
    </w:p>
    <w:p w14:paraId="4C4140ED" w14:textId="77777777" w:rsidR="009923BC" w:rsidRDefault="00802C60">
      <w:pPr>
        <w:pStyle w:val="ListParagraph"/>
        <w:numPr>
          <w:ilvl w:val="0"/>
          <w:numId w:val="20"/>
        </w:numPr>
      </w:pPr>
      <w:r>
        <w:t>R2-2308101</w:t>
      </w:r>
      <w:r>
        <w:tab/>
        <w:t>Discu</w:t>
      </w:r>
      <w:r>
        <w:t>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7E64A461" w14:textId="77777777" w:rsidR="009923BC" w:rsidRDefault="00802C60">
      <w:pPr>
        <w:pStyle w:val="ListParagraph"/>
        <w:numPr>
          <w:ilvl w:val="0"/>
          <w:numId w:val="20"/>
        </w:numPr>
      </w:pPr>
      <w:r>
        <w:t>R2-2308104</w:t>
      </w:r>
      <w:r>
        <w:tab/>
        <w:t xml:space="preserve">SRAP design for U2U </w:t>
      </w:r>
      <w:proofErr w:type="spellStart"/>
      <w:r>
        <w:t>Sidelink</w:t>
      </w:r>
      <w:proofErr w:type="spellEnd"/>
      <w:r>
        <w:t xml:space="preserve"> Relay</w:t>
      </w:r>
      <w:r>
        <w:tab/>
        <w:t>Samsung</w:t>
      </w:r>
      <w:r>
        <w:tab/>
        <w:t>discussion</w:t>
      </w:r>
    </w:p>
    <w:p w14:paraId="760306BC" w14:textId="77777777" w:rsidR="009923BC" w:rsidRDefault="00802C60">
      <w:pPr>
        <w:pStyle w:val="ListParagraph"/>
        <w:numPr>
          <w:ilvl w:val="0"/>
          <w:numId w:val="20"/>
        </w:numPr>
      </w:pPr>
      <w:r>
        <w:t>R2-2308119</w:t>
      </w:r>
      <w:r>
        <w:tab/>
        <w:t>Discussion on UE-to-UE Relay</w:t>
      </w:r>
      <w:r>
        <w:tab/>
      </w:r>
      <w:proofErr w:type="spellStart"/>
      <w:r>
        <w:t>Spreadtrum</w:t>
      </w:r>
      <w:proofErr w:type="spellEnd"/>
      <w:r>
        <w:t xml:space="preserve"> Communications</w:t>
      </w:r>
      <w:r>
        <w:tab/>
        <w:t>discussion</w:t>
      </w:r>
      <w:r>
        <w:tab/>
        <w:t>Rel-18</w:t>
      </w:r>
    </w:p>
    <w:p w14:paraId="6D2650E8" w14:textId="77777777" w:rsidR="009923BC" w:rsidRDefault="00802C60">
      <w:pPr>
        <w:pStyle w:val="ListParagraph"/>
        <w:numPr>
          <w:ilvl w:val="0"/>
          <w:numId w:val="20"/>
        </w:numPr>
      </w:pPr>
      <w:r>
        <w:t>R2-23082</w:t>
      </w:r>
      <w:r>
        <w:t>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71FAC2CC" w14:textId="77777777" w:rsidR="009923BC" w:rsidRDefault="00802C60">
      <w:pPr>
        <w:pStyle w:val="ListParagraph"/>
        <w:numPr>
          <w:ilvl w:val="0"/>
          <w:numId w:val="20"/>
        </w:numPr>
      </w:pPr>
      <w:r>
        <w:t>R2-2308220</w:t>
      </w:r>
      <w:r>
        <w:tab/>
        <w:t>Remaining issues for UE-to-UE relay</w:t>
      </w:r>
      <w:r>
        <w:tab/>
        <w:t>Sharp</w:t>
      </w:r>
      <w:r>
        <w:tab/>
        <w:t>discussion</w:t>
      </w:r>
      <w:r>
        <w:tab/>
        <w:t>Rel-18</w:t>
      </w:r>
      <w:r>
        <w:tab/>
      </w:r>
      <w:proofErr w:type="spellStart"/>
      <w:r>
        <w:t>NR_SL_relay_enh</w:t>
      </w:r>
      <w:proofErr w:type="spellEnd"/>
      <w:r>
        <w:t>-Core</w:t>
      </w:r>
    </w:p>
    <w:p w14:paraId="3C100951" w14:textId="77777777" w:rsidR="009923BC" w:rsidRDefault="00802C60">
      <w:pPr>
        <w:pStyle w:val="ListParagraph"/>
        <w:numPr>
          <w:ilvl w:val="0"/>
          <w:numId w:val="20"/>
        </w:numPr>
      </w:pPr>
      <w:r>
        <w:t>R2-2308321</w:t>
      </w:r>
      <w:r>
        <w:tab/>
        <w:t>Discussion on U2U relay</w:t>
      </w:r>
      <w:r>
        <w:tab/>
        <w:t>CMCC</w:t>
      </w:r>
      <w:r>
        <w:tab/>
        <w:t>discussion</w:t>
      </w:r>
      <w:r>
        <w:tab/>
        <w:t>Rel-18</w:t>
      </w:r>
      <w:r>
        <w:tab/>
      </w:r>
      <w:proofErr w:type="spellStart"/>
      <w:r>
        <w:t>NR_SL_relay_enh</w:t>
      </w:r>
      <w:proofErr w:type="spellEnd"/>
      <w:r>
        <w:t>-C</w:t>
      </w:r>
      <w:r>
        <w:t>ore</w:t>
      </w:r>
    </w:p>
    <w:p w14:paraId="4E422FFB" w14:textId="77777777" w:rsidR="009923BC" w:rsidRDefault="00802C60">
      <w:pPr>
        <w:pStyle w:val="ListParagraph"/>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5C379BEE" w14:textId="77777777" w:rsidR="009923BC" w:rsidRDefault="00802C60">
      <w:pPr>
        <w:pStyle w:val="ListParagraph"/>
        <w:numPr>
          <w:ilvl w:val="0"/>
          <w:numId w:val="20"/>
        </w:numPr>
      </w:pPr>
      <w:r>
        <w:t>R2-2308380</w:t>
      </w:r>
      <w:r>
        <w:tab/>
        <w:t>Open Issues on Discovery, Relay Selection, and SRAP for UE to UE Relays</w:t>
      </w:r>
      <w:r>
        <w:tab/>
      </w:r>
      <w:proofErr w:type="spellStart"/>
      <w:r>
        <w:t>InterDigital</w:t>
      </w:r>
      <w:proofErr w:type="spellEnd"/>
      <w:r>
        <w:tab/>
        <w:t>di</w:t>
      </w:r>
      <w:r>
        <w:t>scussion</w:t>
      </w:r>
      <w:r>
        <w:tab/>
        <w:t>Rel-18</w:t>
      </w:r>
      <w:r>
        <w:tab/>
      </w:r>
      <w:proofErr w:type="spellStart"/>
      <w:r>
        <w:t>NR_SL_relay_enh</w:t>
      </w:r>
      <w:proofErr w:type="spellEnd"/>
      <w:r>
        <w:t>-Core</w:t>
      </w:r>
    </w:p>
    <w:p w14:paraId="5C65DAF1" w14:textId="77777777" w:rsidR="009923BC" w:rsidRDefault="00802C60">
      <w:pPr>
        <w:pStyle w:val="ListParagraph"/>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4A8D3574" w14:textId="77777777" w:rsidR="009923BC" w:rsidRDefault="00802C60">
      <w:pPr>
        <w:pStyle w:val="ListParagraph"/>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26487E2E" w14:textId="77777777" w:rsidR="009923BC" w:rsidRDefault="00802C60">
      <w:pPr>
        <w:pStyle w:val="ListParagraph"/>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461D78C9" w14:textId="77777777" w:rsidR="009923BC" w:rsidRDefault="00802C60">
      <w:pPr>
        <w:pStyle w:val="ListParagraph"/>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73AF9B32" w14:textId="77777777" w:rsidR="009923BC" w:rsidRDefault="00802C60">
      <w:pPr>
        <w:pStyle w:val="ListParagraph"/>
        <w:numPr>
          <w:ilvl w:val="0"/>
          <w:numId w:val="20"/>
        </w:numPr>
      </w:pPr>
      <w:r>
        <w:t>R2-2308722</w:t>
      </w:r>
      <w:r>
        <w:tab/>
        <w:t>Discussion on AS layer configuration for L2 U2U</w:t>
      </w:r>
      <w:r>
        <w:t xml:space="preserve"> Relay</w:t>
      </w:r>
      <w:r>
        <w:tab/>
      </w:r>
      <w:proofErr w:type="spellStart"/>
      <w:r>
        <w:t>ASUSTeK</w:t>
      </w:r>
      <w:proofErr w:type="spellEnd"/>
      <w:r>
        <w:tab/>
        <w:t>discussion</w:t>
      </w:r>
      <w:r>
        <w:tab/>
        <w:t>Rel-18</w:t>
      </w:r>
      <w:r>
        <w:tab/>
      </w:r>
      <w:proofErr w:type="spellStart"/>
      <w:r>
        <w:t>NR_SL_relay_enh</w:t>
      </w:r>
      <w:proofErr w:type="spellEnd"/>
      <w:r>
        <w:t>-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81E3F" w14:textId="77777777" w:rsidR="00802C60" w:rsidRDefault="00802C60">
      <w:pPr>
        <w:spacing w:after="0"/>
      </w:pPr>
      <w:r>
        <w:separator/>
      </w:r>
    </w:p>
  </w:endnote>
  <w:endnote w:type="continuationSeparator" w:id="0">
    <w:p w14:paraId="30240372" w14:textId="77777777" w:rsidR="00802C60" w:rsidRDefault="00802C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D514B" w14:textId="77777777" w:rsidR="009923BC" w:rsidRDefault="00802C6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8</w:t>
    </w:r>
    <w:r>
      <w:fldChar w:fldCharType="end"/>
    </w:r>
    <w:r>
      <w:rPr>
        <w:rStyle w:val="PageNumber"/>
      </w:rPr>
      <w:t>/</w:t>
    </w:r>
    <w:r>
      <w:fldChar w:fldCharType="begin"/>
    </w:r>
    <w:r>
      <w:rPr>
        <w:rStyle w:val="PageNumber"/>
      </w:rPr>
      <w:instrText xml:space="preserve"> NUMPAGES </w:instrText>
    </w:r>
    <w:r>
      <w:fldChar w:fldCharType="separate"/>
    </w:r>
    <w:r>
      <w:rPr>
        <w:rStyle w:val="PageNumber"/>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A5318" w14:textId="77777777" w:rsidR="00802C60" w:rsidRDefault="00802C60">
      <w:pPr>
        <w:spacing w:after="0"/>
      </w:pPr>
      <w:r>
        <w:separator/>
      </w:r>
    </w:p>
  </w:footnote>
  <w:footnote w:type="continuationSeparator" w:id="0">
    <w:p w14:paraId="1295A0B9" w14:textId="77777777" w:rsidR="00802C60" w:rsidRDefault="00802C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1F18C1"/>
    <w:multiLevelType w:val="multilevel"/>
    <w:tmpl w:val="561F18C1"/>
    <w:lvl w:ilvl="0">
      <w:numFmt w:val="bullet"/>
      <w:lvlText w:val="-"/>
      <w:lvlJc w:val="left"/>
      <w:pPr>
        <w:ind w:left="1979" w:hanging="360"/>
      </w:pPr>
      <w:rPr>
        <w:rFonts w:ascii="Arial" w:eastAsiaTheme="minorEastAsia"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5"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0"/>
  </w:num>
  <w:num w:numId="2">
    <w:abstractNumId w:val="18"/>
  </w:num>
  <w:num w:numId="3">
    <w:abstractNumId w:val="9"/>
  </w:num>
  <w:num w:numId="4">
    <w:abstractNumId w:val="2"/>
  </w:num>
  <w:num w:numId="5">
    <w:abstractNumId w:val="15"/>
  </w:num>
  <w:num w:numId="6">
    <w:abstractNumId w:val="5"/>
  </w:num>
  <w:num w:numId="7">
    <w:abstractNumId w:val="13"/>
  </w:num>
  <w:num w:numId="8">
    <w:abstractNumId w:val="1"/>
  </w:num>
  <w:num w:numId="9">
    <w:abstractNumId w:val="17"/>
  </w:num>
  <w:num w:numId="10">
    <w:abstractNumId w:val="4"/>
  </w:num>
  <w:num w:numId="11">
    <w:abstractNumId w:val="16"/>
  </w:num>
  <w:num w:numId="12">
    <w:abstractNumId w:val="11"/>
  </w:num>
  <w:num w:numId="13">
    <w:abstractNumId w:val="8"/>
  </w:num>
  <w:num w:numId="14">
    <w:abstractNumId w:val="12"/>
  </w:num>
  <w:num w:numId="15">
    <w:abstractNumId w:val="14"/>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3"/>
  </w:num>
  <w:num w:numId="18">
    <w:abstractNumId w:val="6"/>
  </w:num>
  <w:num w:numId="19">
    <w:abstractNumId w:val="19"/>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567"/>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0FALmoxYQ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435D"/>
    <w:rsid w:val="000A045B"/>
    <w:rsid w:val="000A221D"/>
    <w:rsid w:val="000A299A"/>
    <w:rsid w:val="000B7A5D"/>
    <w:rsid w:val="000C041A"/>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71E76"/>
    <w:rsid w:val="00180DEC"/>
    <w:rsid w:val="00195E0D"/>
    <w:rsid w:val="001A1E3A"/>
    <w:rsid w:val="001A557D"/>
    <w:rsid w:val="001B2B4C"/>
    <w:rsid w:val="001B3D23"/>
    <w:rsid w:val="001B490B"/>
    <w:rsid w:val="001B6362"/>
    <w:rsid w:val="001B64DA"/>
    <w:rsid w:val="001B7D1B"/>
    <w:rsid w:val="001C1A4E"/>
    <w:rsid w:val="001E2FED"/>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6165C"/>
    <w:rsid w:val="00366D26"/>
    <w:rsid w:val="003848AB"/>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103B2"/>
    <w:rsid w:val="0041279E"/>
    <w:rsid w:val="0041376E"/>
    <w:rsid w:val="004159D2"/>
    <w:rsid w:val="00416B24"/>
    <w:rsid w:val="00431991"/>
    <w:rsid w:val="00431B4B"/>
    <w:rsid w:val="0043359C"/>
    <w:rsid w:val="0043433F"/>
    <w:rsid w:val="00440C74"/>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E10C4"/>
    <w:rsid w:val="007F1CAD"/>
    <w:rsid w:val="007F33EE"/>
    <w:rsid w:val="007F435B"/>
    <w:rsid w:val="007F5E39"/>
    <w:rsid w:val="007F69AD"/>
    <w:rsid w:val="00802C60"/>
    <w:rsid w:val="00804C30"/>
    <w:rsid w:val="008062BF"/>
    <w:rsid w:val="008076AF"/>
    <w:rsid w:val="0081105F"/>
    <w:rsid w:val="00822734"/>
    <w:rsid w:val="00825AAE"/>
    <w:rsid w:val="00826053"/>
    <w:rsid w:val="00827D43"/>
    <w:rsid w:val="00832453"/>
    <w:rsid w:val="008417DE"/>
    <w:rsid w:val="00842380"/>
    <w:rsid w:val="00844947"/>
    <w:rsid w:val="00853D38"/>
    <w:rsid w:val="00854DEF"/>
    <w:rsid w:val="00862119"/>
    <w:rsid w:val="00862614"/>
    <w:rsid w:val="008640B6"/>
    <w:rsid w:val="00865904"/>
    <w:rsid w:val="008867DA"/>
    <w:rsid w:val="00890733"/>
    <w:rsid w:val="00895D68"/>
    <w:rsid w:val="00897823"/>
    <w:rsid w:val="008A250A"/>
    <w:rsid w:val="008A7CFF"/>
    <w:rsid w:val="008C3516"/>
    <w:rsid w:val="008C3ECC"/>
    <w:rsid w:val="008D19DC"/>
    <w:rsid w:val="008E399F"/>
    <w:rsid w:val="008F30D8"/>
    <w:rsid w:val="008F5414"/>
    <w:rsid w:val="008F79C1"/>
    <w:rsid w:val="00900314"/>
    <w:rsid w:val="00901733"/>
    <w:rsid w:val="009027DF"/>
    <w:rsid w:val="009058E8"/>
    <w:rsid w:val="00906885"/>
    <w:rsid w:val="00915783"/>
    <w:rsid w:val="009249BA"/>
    <w:rsid w:val="00925947"/>
    <w:rsid w:val="00930A3A"/>
    <w:rsid w:val="009415CC"/>
    <w:rsid w:val="00950EBF"/>
    <w:rsid w:val="0095353E"/>
    <w:rsid w:val="00975DDB"/>
    <w:rsid w:val="009835A7"/>
    <w:rsid w:val="0098509C"/>
    <w:rsid w:val="009923BC"/>
    <w:rsid w:val="00996196"/>
    <w:rsid w:val="009977FE"/>
    <w:rsid w:val="009A18FA"/>
    <w:rsid w:val="009A1E29"/>
    <w:rsid w:val="009B0850"/>
    <w:rsid w:val="009B18C5"/>
    <w:rsid w:val="009B1A4B"/>
    <w:rsid w:val="009B5C6F"/>
    <w:rsid w:val="009B7064"/>
    <w:rsid w:val="009C18CE"/>
    <w:rsid w:val="009C1D0D"/>
    <w:rsid w:val="009C344A"/>
    <w:rsid w:val="009C5418"/>
    <w:rsid w:val="009D7911"/>
    <w:rsid w:val="009E1269"/>
    <w:rsid w:val="009E1DE7"/>
    <w:rsid w:val="009E301C"/>
    <w:rsid w:val="009E46B7"/>
    <w:rsid w:val="009F01F6"/>
    <w:rsid w:val="009F2422"/>
    <w:rsid w:val="009F4CA9"/>
    <w:rsid w:val="00A0040C"/>
    <w:rsid w:val="00A036F8"/>
    <w:rsid w:val="00A058BE"/>
    <w:rsid w:val="00A1181E"/>
    <w:rsid w:val="00A13BCD"/>
    <w:rsid w:val="00A15127"/>
    <w:rsid w:val="00A17ED0"/>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53CD"/>
    <w:rsid w:val="00B85CC9"/>
    <w:rsid w:val="00B87F2D"/>
    <w:rsid w:val="00B95493"/>
    <w:rsid w:val="00BA17A4"/>
    <w:rsid w:val="00BA504E"/>
    <w:rsid w:val="00BB3C49"/>
    <w:rsid w:val="00BB5B37"/>
    <w:rsid w:val="00BC29E9"/>
    <w:rsid w:val="00BD2C36"/>
    <w:rsid w:val="00BD352C"/>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C3C48"/>
    <w:rsid w:val="00CD7D7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4656"/>
    <w:rsid w:val="00E57EDE"/>
    <w:rsid w:val="00E63BE0"/>
    <w:rsid w:val="00E7222B"/>
    <w:rsid w:val="00E75D46"/>
    <w:rsid w:val="00E82432"/>
    <w:rsid w:val="00EB76D3"/>
    <w:rsid w:val="00EC29ED"/>
    <w:rsid w:val="00ED2380"/>
    <w:rsid w:val="00EE28BD"/>
    <w:rsid w:val="00EF66BE"/>
    <w:rsid w:val="00EF7180"/>
    <w:rsid w:val="00EF7F6E"/>
    <w:rsid w:val="00F15B6B"/>
    <w:rsid w:val="00F15C90"/>
    <w:rsid w:val="00F16847"/>
    <w:rsid w:val="00F17A7F"/>
    <w:rsid w:val="00F20FBE"/>
    <w:rsid w:val="00F2321C"/>
    <w:rsid w:val="00F33D9C"/>
    <w:rsid w:val="00F35EAA"/>
    <w:rsid w:val="00F40F5D"/>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宋体" w:hAnsi="宋体" w:cs="宋体"/>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rPr>
      <w:vertAlign w:val="superscript"/>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uiPriority w:val="99"/>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character" w:customStyle="1" w:styleId="EndnoteTextChar">
    <w:name w:val="Endnote Text Char"/>
    <w:link w:val="EndnoteText"/>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Normal"/>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Heading1"/>
    <w:next w:val="Normal"/>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PlaceholderText">
    <w:name w:val="Placeholder Text"/>
    <w:basedOn w:val="DefaultParagraphFont"/>
    <w:uiPriority w:val="99"/>
    <w:unhideWhenUsed/>
    <w:rPr>
      <w:color w:val="808080"/>
    </w:r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A215F2-0A11-468C-9C61-FCE12F34D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1918</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1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3</cp:revision>
  <dcterms:created xsi:type="dcterms:W3CDTF">2023-09-12T07:55:00Z</dcterms:created>
  <dcterms:modified xsi:type="dcterms:W3CDTF">2023-09-1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ies>
</file>